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3BDC" w:rsidRDefault="00983BDC">
      <w:pPr>
        <w:pageBreakBefore/>
        <w:spacing w:after="160" w:line="251" w:lineRule="auto"/>
        <w:rPr>
          <w:rFonts w:ascii="Times New Roman" w:hAnsi="Times New Roman"/>
        </w:rPr>
      </w:pP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SERVIÇO PÚBLICO FEDERAL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UNIVERSIDADE FEDERAL DE PERNAMBUCO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Centro de Biociências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Programa de Pós-Graduação em Inovação Terapêutica - Cursos de Mestrado e Doutorado</w:t>
      </w:r>
    </w:p>
    <w:p w:rsidR="00983BDC" w:rsidRDefault="00983BDC">
      <w:pPr>
        <w:spacing w:line="360" w:lineRule="auto"/>
        <w:rPr>
          <w:rFonts w:ascii="Cambria" w:hAnsi="Cambria"/>
        </w:rPr>
      </w:pPr>
    </w:p>
    <w:p w:rsidR="00983BDC" w:rsidRDefault="003160B3">
      <w:pPr>
        <w:spacing w:after="0" w:line="360" w:lineRule="auto"/>
        <w:jc w:val="center"/>
      </w:pPr>
      <w:r>
        <w:rPr>
          <w:rFonts w:ascii="Times New Roman" w:hAnsi="Times New Roman"/>
          <w:b/>
          <w:sz w:val="20"/>
          <w:szCs w:val="20"/>
        </w:rPr>
        <w:t>ANEXO I</w:t>
      </w:r>
      <w:r>
        <w:rPr>
          <w:rFonts w:ascii="Times New Roman" w:eastAsia="Helvetica" w:hAnsi="Times New Roman"/>
          <w:b/>
          <w:sz w:val="20"/>
          <w:szCs w:val="20"/>
        </w:rPr>
        <w:t>V</w:t>
      </w:r>
    </w:p>
    <w:p w:rsidR="00983BDC" w:rsidRDefault="003160B3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  <w:r>
        <w:rPr>
          <w:rFonts w:ascii="Times New Roman" w:eastAsia="Helvetica" w:hAnsi="Times New Roman"/>
          <w:b/>
          <w:sz w:val="20"/>
          <w:szCs w:val="20"/>
        </w:rPr>
        <w:t>REQUERIMENTO DE ISENÇÃO DE TAXA DE INSCRIÇÃO</w:t>
      </w:r>
    </w:p>
    <w:p w:rsidR="00983BDC" w:rsidRDefault="00983BDC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983BDC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983BDC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3160B3">
      <w:pPr>
        <w:jc w:val="both"/>
      </w:pPr>
      <w:r>
        <w:rPr>
          <w:rFonts w:ascii="Times New Roman" w:hAnsi="Times New Roman"/>
          <w:sz w:val="20"/>
          <w:szCs w:val="20"/>
        </w:rPr>
        <w:t>Eu,_________________________________________________</w:t>
      </w:r>
      <w:proofErr w:type="gramStart"/>
      <w:r>
        <w:rPr>
          <w:rFonts w:ascii="Times New Roman" w:hAnsi="Times New Roman"/>
          <w:sz w:val="20"/>
          <w:szCs w:val="20"/>
        </w:rPr>
        <w:t>(</w:t>
      </w:r>
      <w:proofErr w:type="gramEnd"/>
      <w:r>
        <w:rPr>
          <w:rFonts w:ascii="Times New Roman" w:hAnsi="Times New Roman"/>
          <w:sz w:val="20"/>
          <w:szCs w:val="20"/>
        </w:rPr>
        <w:t>nome completo do candidato), RG n°_____________________________, Órgão Expedidor_______________, CPF n°___________________________________________, Número de Identificação Social (NIS) n°____________________________________________, residente a Rua/Av./Praça______________________, Número _____,  Apartamento ________, na cidade de _______________________, Estado de ______, venho, por meio deste instrumento, requerer a isenção de pagamento da taxa de inscrição para o Processo Seletivo para Admissão – 1</w:t>
      </w:r>
      <w:r>
        <w:rPr>
          <w:rFonts w:ascii="Times New Roman" w:hAnsi="Times New Roman"/>
          <w:bCs/>
          <w:color w:val="000000"/>
          <w:sz w:val="20"/>
          <w:szCs w:val="20"/>
        </w:rPr>
        <w:t>º Semestre Ano Letivo 2019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 xml:space="preserve"> - </w:t>
      </w:r>
      <w:r>
        <w:rPr>
          <w:rFonts w:ascii="Times New Roman" w:hAnsi="Times New Roman"/>
          <w:color w:val="000000"/>
          <w:sz w:val="20"/>
          <w:szCs w:val="20"/>
        </w:rPr>
        <w:t>ao corpo discente ao Programa de Pós-graduação em Inovação Terapêutica</w:t>
      </w:r>
      <w:r>
        <w:rPr>
          <w:rFonts w:ascii="Times New Roman" w:hAnsi="Times New Roman"/>
          <w:sz w:val="20"/>
          <w:szCs w:val="20"/>
        </w:rPr>
        <w:t>, Curso de ____________________ (Mestrado ou Doutorado), considerando os requisitos e condições estabelecidos no Edital de Seleção.</w:t>
      </w:r>
    </w:p>
    <w:p w:rsidR="00983BDC" w:rsidRDefault="00983BDC">
      <w:pPr>
        <w:jc w:val="both"/>
        <w:rPr>
          <w:rFonts w:ascii="Times New Roman" w:hAnsi="Times New Roman"/>
          <w:sz w:val="20"/>
          <w:szCs w:val="20"/>
        </w:rPr>
      </w:pPr>
    </w:p>
    <w:p w:rsidR="00983BDC" w:rsidRDefault="003160B3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estes termos, peço deferimento,</w:t>
      </w:r>
    </w:p>
    <w:p w:rsidR="00983BDC" w:rsidRDefault="00983BDC">
      <w:pPr>
        <w:jc w:val="center"/>
        <w:rPr>
          <w:rFonts w:ascii="Times New Roman" w:hAnsi="Times New Roman"/>
          <w:sz w:val="20"/>
          <w:szCs w:val="20"/>
        </w:rPr>
      </w:pPr>
    </w:p>
    <w:p w:rsidR="00983BDC" w:rsidRDefault="00EB3072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Recife, ______ de ______ </w:t>
      </w:r>
      <w:proofErr w:type="spellStart"/>
      <w:r>
        <w:rPr>
          <w:rFonts w:ascii="Times New Roman" w:hAnsi="Times New Roman"/>
          <w:sz w:val="20"/>
          <w:szCs w:val="20"/>
        </w:rPr>
        <w:t>de</w:t>
      </w:r>
      <w:proofErr w:type="spellEnd"/>
      <w:r>
        <w:rPr>
          <w:rFonts w:ascii="Times New Roman" w:hAnsi="Times New Roman"/>
          <w:sz w:val="20"/>
          <w:szCs w:val="20"/>
        </w:rPr>
        <w:t xml:space="preserve"> 2021</w:t>
      </w:r>
      <w:r w:rsidR="003160B3">
        <w:rPr>
          <w:rFonts w:ascii="Times New Roman" w:hAnsi="Times New Roman"/>
          <w:sz w:val="20"/>
          <w:szCs w:val="20"/>
        </w:rPr>
        <w:t>.</w:t>
      </w:r>
    </w:p>
    <w:p w:rsidR="00983BDC" w:rsidRDefault="00983BDC">
      <w:pPr>
        <w:jc w:val="center"/>
        <w:rPr>
          <w:rFonts w:ascii="Times New Roman" w:hAnsi="Times New Roman"/>
          <w:sz w:val="20"/>
          <w:szCs w:val="20"/>
        </w:rPr>
      </w:pPr>
    </w:p>
    <w:p w:rsidR="00983BDC" w:rsidRDefault="003160B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</w:t>
      </w:r>
    </w:p>
    <w:p w:rsidR="00983BDC" w:rsidRDefault="003160B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inatura do candidato</w:t>
      </w:r>
    </w:p>
    <w:p w:rsidR="00983BDC" w:rsidRDefault="00983BDC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983BDC">
      <w:pPr>
        <w:autoSpaceDE w:val="0"/>
        <w:jc w:val="center"/>
        <w:rPr>
          <w:rFonts w:ascii="Times New Roman" w:hAnsi="Times New Roman"/>
        </w:rPr>
      </w:pPr>
    </w:p>
    <w:p w:rsidR="00983BDC" w:rsidRDefault="00983BDC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>
      <w:pPr>
        <w:autoSpaceDE w:val="0"/>
        <w:spacing w:after="0" w:line="240" w:lineRule="auto"/>
        <w:jc w:val="center"/>
        <w:rPr>
          <w:rFonts w:ascii="Times New Roman" w:hAnsi="Times New Roman"/>
        </w:rPr>
      </w:pPr>
    </w:p>
    <w:p w:rsidR="00BF5036" w:rsidRDefault="00BF5036" w:rsidP="00FA000C">
      <w:pPr>
        <w:autoSpaceDE w:val="0"/>
        <w:spacing w:after="0" w:line="240" w:lineRule="auto"/>
        <w:rPr>
          <w:rFonts w:ascii="Times New Roman" w:hAnsi="Times New Roman"/>
        </w:rPr>
      </w:pPr>
      <w:bookmarkStart w:id="0" w:name="_GoBack"/>
      <w:bookmarkEnd w:id="0"/>
    </w:p>
    <w:sectPr w:rsidR="00BF5036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62C5" w:rsidRDefault="009762C5">
      <w:pPr>
        <w:spacing w:after="0" w:line="240" w:lineRule="auto"/>
      </w:pPr>
      <w:r>
        <w:separator/>
      </w:r>
    </w:p>
  </w:endnote>
  <w:endnote w:type="continuationSeparator" w:id="0">
    <w:p w:rsidR="009762C5" w:rsidRDefault="00976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62C5" w:rsidRDefault="009762C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9762C5" w:rsidRDefault="009762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D773B0"/>
    <w:multiLevelType w:val="multilevel"/>
    <w:tmpl w:val="F4785B22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5FB90A3C"/>
    <w:multiLevelType w:val="multilevel"/>
    <w:tmpl w:val="B1942F96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5FE52132"/>
    <w:multiLevelType w:val="multilevel"/>
    <w:tmpl w:val="7F8C8AC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UxNrY0NLYwNzdX0lEKTi0uzszPAykwrAUA30ROfSwAAAA="/>
  </w:docVars>
  <w:rsids>
    <w:rsidRoot w:val="00983BDC"/>
    <w:rsid w:val="00001C83"/>
    <w:rsid w:val="000930C9"/>
    <w:rsid w:val="000A02C1"/>
    <w:rsid w:val="00101142"/>
    <w:rsid w:val="001B7C17"/>
    <w:rsid w:val="002224D8"/>
    <w:rsid w:val="002E0B05"/>
    <w:rsid w:val="003160B3"/>
    <w:rsid w:val="003609DB"/>
    <w:rsid w:val="00426003"/>
    <w:rsid w:val="00531D5D"/>
    <w:rsid w:val="00573DF2"/>
    <w:rsid w:val="006E0E98"/>
    <w:rsid w:val="007246B3"/>
    <w:rsid w:val="0087525F"/>
    <w:rsid w:val="00924414"/>
    <w:rsid w:val="009762C5"/>
    <w:rsid w:val="00983BDC"/>
    <w:rsid w:val="00A95C82"/>
    <w:rsid w:val="00AC7B35"/>
    <w:rsid w:val="00B1061A"/>
    <w:rsid w:val="00BF5036"/>
    <w:rsid w:val="00C45491"/>
    <w:rsid w:val="00E7284F"/>
    <w:rsid w:val="00EB3072"/>
    <w:rsid w:val="00FA0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AB743E-5289-4E37-93A2-E6BD1D92A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lio boaviagem</dc:creator>
  <cp:lastModifiedBy>Paulo Brito</cp:lastModifiedBy>
  <cp:revision>2</cp:revision>
  <cp:lastPrinted>2021-05-19T12:40:00Z</cp:lastPrinted>
  <dcterms:created xsi:type="dcterms:W3CDTF">2021-05-19T12:46:00Z</dcterms:created>
  <dcterms:modified xsi:type="dcterms:W3CDTF">2021-05-19T12:46:00Z</dcterms:modified>
</cp:coreProperties>
</file>